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58887F7" w:rsidR="000C49FD" w:rsidRPr="00443A64" w:rsidRDefault="00443A64" w:rsidP="00E31880">
      <w:pPr>
        <w:jc w:val="center"/>
        <w:rPr>
          <w:b/>
          <w:bCs/>
          <w:sz w:val="32"/>
          <w:szCs w:val="32"/>
        </w:rPr>
      </w:pPr>
      <w:r w:rsidRPr="00443A64">
        <w:rPr>
          <w:b/>
          <w:bCs/>
          <w:sz w:val="32"/>
          <w:szCs w:val="32"/>
        </w:rPr>
        <w:t>(</w:t>
      </w:r>
      <w:r w:rsidR="00B45DFF">
        <w:rPr>
          <w:b/>
          <w:bCs/>
          <w:sz w:val="32"/>
          <w:szCs w:val="32"/>
        </w:rPr>
        <w:t>Kans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8AFCDF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45DFF">
        <w:rPr>
          <w:sz w:val="22"/>
          <w:szCs w:val="22"/>
        </w:rPr>
        <w:t>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6413DF" w:rsidR="00C543C7" w:rsidRDefault="00B45DFF"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9EBD6" w14:textId="77777777" w:rsidR="005C7111" w:rsidRDefault="005C7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6DB9012" w:rsidR="004F70A3" w:rsidRPr="005C7111" w:rsidRDefault="004F70A3" w:rsidP="005C71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6792D" w14:textId="77777777" w:rsidR="005C7111" w:rsidRDefault="005C7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CDF39" w14:textId="77777777" w:rsidR="005C7111" w:rsidRDefault="005C7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0B48234A" w:rsidR="004F70A3" w:rsidRPr="005C7111" w:rsidRDefault="004F70A3" w:rsidP="005C7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77180" w14:textId="77777777" w:rsidR="005C7111" w:rsidRDefault="005C7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2460396">
    <w:abstractNumId w:val="3"/>
  </w:num>
  <w:num w:numId="2" w16cid:durableId="44917895">
    <w:abstractNumId w:val="2"/>
  </w:num>
  <w:num w:numId="3" w16cid:durableId="1734162883">
    <w:abstractNumId w:val="0"/>
  </w:num>
  <w:num w:numId="4" w16cid:durableId="1929532192">
    <w:abstractNumId w:val="4"/>
  </w:num>
  <w:num w:numId="5" w16cid:durableId="91512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C7111"/>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45DFF"/>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471AB"/>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6</Words>
  <Characters>2776</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56</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